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270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b31a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b58c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